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1CD6" w:rsidRPr="00931CD6" w:rsidRDefault="00931CD6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31CD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INTERNAL ASSIGNMENT SET-I</w:t>
      </w:r>
    </w:p>
    <w:p w:rsidR="00931CD6" w:rsidRPr="00931CD6" w:rsidRDefault="00931CD6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31CD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SESSION</w:t>
      </w:r>
    </w:p>
    <w:p w:rsidR="00931CD6" w:rsidRPr="00931CD6" w:rsidRDefault="00931CD6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31CD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FEB/MAR 2021</w:t>
      </w:r>
    </w:p>
    <w:p w:rsidR="00931CD6" w:rsidRPr="00931CD6" w:rsidRDefault="00931CD6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31CD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PROGRAMME</w:t>
      </w:r>
    </w:p>
    <w:p w:rsidR="00931CD6" w:rsidRPr="00931CD6" w:rsidRDefault="00931CD6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31CD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MASTER OF COMPUTER APPLICATIONS (MCA)</w:t>
      </w:r>
    </w:p>
    <w:p w:rsidR="00931CD6" w:rsidRPr="00931CD6" w:rsidRDefault="00931CD6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31CD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SEMESTER</w:t>
      </w:r>
    </w:p>
    <w:p w:rsidR="00931CD6" w:rsidRPr="00931CD6" w:rsidRDefault="00931CD6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31CD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I</w:t>
      </w:r>
    </w:p>
    <w:p w:rsidR="00931CD6" w:rsidRPr="00931CD6" w:rsidRDefault="00931CD6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31CD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COURSE CODE &amp; NAME</w:t>
      </w:r>
    </w:p>
    <w:p w:rsidR="00931CD6" w:rsidRDefault="00931CD6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31CD6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DCA6103 – FOUNDATION OF MATHEMATICS</w:t>
      </w:r>
    </w:p>
    <w:p w:rsidR="00293620" w:rsidRDefault="00293620" w:rsidP="00931CD6">
      <w:pPr>
        <w:spacing w:after="200"/>
        <w:jc w:val="center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</w:p>
    <w:p w:rsidR="008F7EB1" w:rsidRPr="00EE10EF" w:rsidRDefault="00E704E4" w:rsidP="00504FE7">
      <w:pPr>
        <w:pStyle w:val="ListParagraph"/>
        <w:numPr>
          <w:ilvl w:val="0"/>
          <w:numId w:val="2"/>
        </w:numPr>
        <w:spacing w:after="200"/>
        <w:ind w:left="284" w:hanging="284"/>
        <w:contextualSpacing w:val="0"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EE10EF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a) </w:t>
      </w:r>
      <w:r w:rsidR="008F7EB1" w:rsidRPr="00EE10EF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Out of 30 students in dormitory, 15 take an art course, 8 take a biology course of 6 take a chemistry course. It is known that 3 students take all t</w:t>
      </w:r>
      <w:r w:rsidR="00892820" w:rsidRPr="00EE10EF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he three courses. Show that 7 </w:t>
      </w:r>
      <w:r w:rsidR="008F7EB1" w:rsidRPr="00EE10EF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or more students take none of the courses.</w:t>
      </w:r>
    </w:p>
    <w:p w:rsidR="00931CD6" w:rsidRPr="00293620" w:rsidRDefault="00293620" w:rsidP="00293620">
      <w:pPr>
        <w:spacing w:after="200"/>
        <w:ind w:left="0" w:firstLine="0"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proofErr w:type="spellStart"/>
      <w:proofErr w:type="gramStart"/>
      <w:r w:rsidRPr="00293620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Ans</w:t>
      </w:r>
      <w:proofErr w:type="spellEnd"/>
      <w:r w:rsidRPr="00293620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1.</w:t>
      </w:r>
      <w:proofErr w:type="gramEnd"/>
    </w:p>
    <w:p w:rsidR="00504FE7" w:rsidRDefault="00971E7D" w:rsidP="00293620">
      <w:pPr>
        <w:spacing w:after="200"/>
        <w:ind w:left="0" w:firstLine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504FE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There are total 30 students.</w:t>
      </w:r>
    </w:p>
    <w:p w:rsidR="00504FE7" w:rsidRDefault="00971E7D" w:rsidP="00293620">
      <w:pPr>
        <w:spacing w:after="200"/>
        <w:ind w:left="0" w:firstLine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504FE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Out of which 3 took all the three courses. So, students remained = 30 - 27.</w:t>
      </w:r>
    </w:p>
    <w:p w:rsidR="00504FE7" w:rsidRDefault="00971E7D" w:rsidP="00293620">
      <w:pPr>
        <w:spacing w:after="200"/>
        <w:ind w:left="0" w:firstLine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504FE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tudents who took arts course = 15, out of these 15 students, 3 students are also included who took all the three courses.</w:t>
      </w:r>
    </w:p>
    <w:p w:rsidR="00504FE7" w:rsidRDefault="00971E7D" w:rsidP="00293620">
      <w:pPr>
        <w:spacing w:after="200"/>
        <w:ind w:left="0" w:firstLine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504FE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tudents who took biology course = 8, out of these 8 students, 3 students are also included</w:t>
      </w:r>
      <w:r w:rsidR="00504FE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480648" w:rsidRDefault="00480648" w:rsidP="00480648">
      <w:pPr>
        <w:shd w:val="clear" w:color="auto" w:fill="FFFFFF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480648" w:rsidRPr="00D02A26" w:rsidRDefault="00480648" w:rsidP="00480648">
      <w:pPr>
        <w:shd w:val="clear" w:color="auto" w:fill="FFFFFF"/>
        <w:jc w:val="center"/>
        <w:rPr>
          <w:rStyle w:val="Hyperlink"/>
          <w:rFonts w:ascii="Georg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480648" w:rsidRPr="00694EE0" w:rsidRDefault="00480648" w:rsidP="00480648">
      <w:pPr>
        <w:shd w:val="clear" w:color="auto" w:fill="FFFFFF"/>
        <w:jc w:val="center"/>
        <w:rPr>
          <w:rStyle w:val="Hyperlink"/>
          <w:rFonts w:ascii="Georgia" w:hAnsi="Georgia" w:cs="Calibri"/>
          <w:b/>
          <w:color w:val="000000" w:themeColor="text1"/>
          <w:sz w:val="40"/>
          <w:szCs w:val="40"/>
          <w:shd w:val="clear" w:color="auto" w:fill="FFFF00"/>
        </w:rPr>
      </w:pPr>
      <w:proofErr w:type="spellStart"/>
      <w:r w:rsidRPr="00694EE0">
        <w:rPr>
          <w:rStyle w:val="Hyperlink"/>
          <w:rFonts w:ascii="Georgia" w:hAnsi="Georgia" w:cs="Calibri"/>
          <w:b/>
          <w:color w:val="000000" w:themeColor="text1"/>
          <w:sz w:val="40"/>
          <w:szCs w:val="40"/>
          <w:shd w:val="clear" w:color="auto" w:fill="FFFF00"/>
        </w:rPr>
        <w:t>Manipal</w:t>
      </w:r>
      <w:proofErr w:type="spellEnd"/>
      <w:r w:rsidRPr="00694EE0">
        <w:rPr>
          <w:rStyle w:val="Hyperlink"/>
          <w:rFonts w:ascii="Georgia" w:hAnsi="Georgia" w:cs="Calibri"/>
          <w:b/>
          <w:color w:val="000000" w:themeColor="text1"/>
          <w:sz w:val="40"/>
          <w:szCs w:val="40"/>
          <w:shd w:val="clear" w:color="auto" w:fill="FFFF00"/>
        </w:rPr>
        <w:t xml:space="preserve"> University</w:t>
      </w:r>
    </w:p>
    <w:p w:rsidR="00480648" w:rsidRDefault="00480648" w:rsidP="00480648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lastRenderedPageBreak/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222222"/>
        </w:rPr>
      </w:pPr>
    </w:p>
    <w:p w:rsidR="00480648" w:rsidRDefault="00480648" w:rsidP="00480648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480648" w:rsidRDefault="00480648" w:rsidP="00480648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2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480648" w:rsidRDefault="00480648" w:rsidP="0048064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480648" w:rsidRDefault="00480648" w:rsidP="00480648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480648" w:rsidRDefault="00480648" w:rsidP="0048064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480648" w:rsidRDefault="00480648" w:rsidP="0048064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293620" w:rsidRDefault="00293620" w:rsidP="00293620">
      <w:pPr>
        <w:spacing w:after="200"/>
        <w:ind w:left="0" w:firstLine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</w:p>
    <w:p w:rsidR="00CF1F11" w:rsidRDefault="00CF1F11" w:rsidP="00CF1F11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</w:p>
    <w:p w:rsidR="00293620" w:rsidRDefault="00293620" w:rsidP="00CF1F11">
      <w:p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color w:val="000000"/>
          <w:sz w:val="24"/>
          <w:szCs w:val="24"/>
        </w:rPr>
      </w:pPr>
    </w:p>
    <w:p w:rsidR="00CF1F11" w:rsidRDefault="00CF1F11" w:rsidP="00CF1F1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426" w:hanging="284"/>
        <w:rPr>
          <w:rFonts w:ascii="Times New Roman" w:hAnsi="Times New Roman"/>
          <w:b/>
          <w:color w:val="000000"/>
          <w:sz w:val="24"/>
          <w:szCs w:val="24"/>
        </w:rPr>
      </w:pPr>
      <w:r w:rsidRPr="008D7F8E">
        <w:rPr>
          <w:rFonts w:ascii="Times New Roman" w:hAnsi="Times New Roman"/>
          <w:b/>
          <w:color w:val="000000"/>
          <w:sz w:val="24"/>
          <w:szCs w:val="24"/>
        </w:rPr>
        <w:t>a) Simplify the following statements:</w:t>
      </w:r>
    </w:p>
    <w:p w:rsidR="00931CD6" w:rsidRDefault="00931CD6" w:rsidP="00F739FE">
      <w:pPr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swer:</w:t>
      </w:r>
    </w:p>
    <w:p w:rsidR="00F739FE" w:rsidRPr="00F739FE" w:rsidRDefault="00F739FE" w:rsidP="00F739FE">
      <w:p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739FE">
        <w:rPr>
          <w:rFonts w:ascii="Times New Roman" w:hAnsi="Times New Roman"/>
          <w:sz w:val="24"/>
          <w:szCs w:val="24"/>
        </w:rPr>
        <w:t xml:space="preserve">(Using by </w:t>
      </w:r>
      <w:proofErr w:type="spellStart"/>
      <w:r w:rsidRPr="00F739FE">
        <w:rPr>
          <w:rFonts w:ascii="Times New Roman" w:hAnsi="Times New Roman"/>
          <w:sz w:val="24"/>
          <w:szCs w:val="24"/>
        </w:rPr>
        <w:t>DeMorgan's</w:t>
      </w:r>
      <w:proofErr w:type="spellEnd"/>
      <w:r w:rsidRPr="00F739FE">
        <w:rPr>
          <w:rFonts w:ascii="Times New Roman" w:hAnsi="Times New Roman"/>
          <w:sz w:val="24"/>
          <w:szCs w:val="24"/>
        </w:rPr>
        <w:t xml:space="preserve"> Double Negation Laws)</w:t>
      </w:r>
    </w:p>
    <w:p w:rsidR="007C7D36" w:rsidRDefault="00915E5E" w:rsidP="00915E5E">
      <w:pPr>
        <w:ind w:left="426" w:hanging="284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noProof/>
          <w:sz w:val="24"/>
          <w:lang w:val="en-US"/>
        </w:rPr>
        <w:drawing>
          <wp:inline distT="0" distB="0" distL="0" distR="0">
            <wp:extent cx="981075" cy="2190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7C27" w:rsidRDefault="00C77C27" w:rsidP="008F2EA8">
      <w:pPr>
        <w:ind w:left="426" w:hanging="284"/>
        <w:jc w:val="both"/>
        <w:rPr>
          <w:rFonts w:ascii="Times New Roman" w:hAnsi="Times New Roman"/>
          <w:sz w:val="24"/>
          <w:szCs w:val="24"/>
        </w:rPr>
      </w:pPr>
      <w:r w:rsidRPr="008F2EA8">
        <w:rPr>
          <w:rFonts w:ascii="Times New Roman" w:hAnsi="Times New Roman"/>
          <w:sz w:val="24"/>
          <w:szCs w:val="24"/>
        </w:rPr>
        <w:t xml:space="preserve">= </w:t>
      </w:r>
      <w:r w:rsidR="004D2DA5" w:rsidRPr="008F2EA8">
        <w:rPr>
          <w:rFonts w:ascii="Times New Roman" w:hAnsi="Times New Roman"/>
          <w:sz w:val="24"/>
          <w:szCs w:val="24"/>
        </w:rPr>
        <w:t>~p ˄ q</w:t>
      </w:r>
    </w:p>
    <w:p w:rsidR="00DC0B40" w:rsidRDefault="00DC0B40" w:rsidP="008F2EA8">
      <w:pPr>
        <w:ind w:left="426" w:hanging="284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sz w:val="24"/>
          <w:lang w:val="en-US"/>
        </w:rPr>
        <w:drawing>
          <wp:inline distT="0" distB="0" distL="0" distR="0">
            <wp:extent cx="790575" cy="219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0B40" w:rsidRDefault="00B80035" w:rsidP="008F2EA8">
      <w:pPr>
        <w:ind w:left="426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= p ˅ </w:t>
      </w:r>
      <w:r w:rsidRPr="008F2EA8">
        <w:rPr>
          <w:rFonts w:ascii="Times New Roman" w:hAnsi="Times New Roman"/>
          <w:sz w:val="24"/>
          <w:szCs w:val="24"/>
        </w:rPr>
        <w:t>~</w:t>
      </w:r>
      <w:r>
        <w:rPr>
          <w:rFonts w:ascii="Times New Roman" w:hAnsi="Times New Roman"/>
          <w:sz w:val="24"/>
          <w:szCs w:val="24"/>
        </w:rPr>
        <w:t>q</w:t>
      </w:r>
    </w:p>
    <w:p w:rsidR="009B22CF" w:rsidRDefault="009B22CF" w:rsidP="008F2EA8">
      <w:pPr>
        <w:ind w:left="426" w:hanging="284"/>
        <w:jc w:val="both"/>
        <w:rPr>
          <w:rFonts w:ascii="Times New Roman" w:hAnsi="Times New Roman"/>
          <w:sz w:val="24"/>
          <w:szCs w:val="24"/>
        </w:rPr>
      </w:pPr>
    </w:p>
    <w:p w:rsidR="00A15D03" w:rsidRDefault="00535EE8" w:rsidP="008F2EA8">
      <w:pPr>
        <w:ind w:left="426" w:hanging="284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sz w:val="24"/>
          <w:lang w:val="en-US"/>
        </w:rPr>
        <w:lastRenderedPageBreak/>
        <w:drawing>
          <wp:inline distT="0" distB="0" distL="0" distR="0">
            <wp:extent cx="904875" cy="1619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692C" w:rsidRDefault="00B9692C" w:rsidP="00EB488F">
      <w:pPr>
        <w:ind w:left="426" w:hanging="284"/>
        <w:jc w:val="both"/>
        <w:rPr>
          <w:rFonts w:ascii="Times New Roman" w:hAnsi="Times New Roman"/>
          <w:b/>
          <w:sz w:val="24"/>
        </w:rPr>
      </w:pPr>
    </w:p>
    <w:p w:rsidR="00293620" w:rsidRDefault="00293620" w:rsidP="00EB488F">
      <w:pPr>
        <w:ind w:left="426" w:hanging="284"/>
        <w:jc w:val="both"/>
        <w:rPr>
          <w:rFonts w:ascii="Times New Roman" w:hAnsi="Times New Roman"/>
          <w:b/>
          <w:sz w:val="24"/>
        </w:rPr>
      </w:pPr>
    </w:p>
    <w:p w:rsidR="00293620" w:rsidRDefault="00293620" w:rsidP="00EB488F">
      <w:pPr>
        <w:ind w:left="426" w:hanging="284"/>
        <w:jc w:val="both"/>
        <w:rPr>
          <w:rFonts w:ascii="Times New Roman" w:hAnsi="Times New Roman"/>
          <w:b/>
          <w:sz w:val="24"/>
        </w:rPr>
      </w:pPr>
    </w:p>
    <w:p w:rsidR="007F4E3B" w:rsidRPr="00E8624C" w:rsidRDefault="001D1552" w:rsidP="00A72D71">
      <w:pPr>
        <w:numPr>
          <w:ilvl w:val="0"/>
          <w:numId w:val="4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3. </w:t>
      </w:r>
      <w:r w:rsidR="007F4E3B" w:rsidRPr="007F4E3B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)</w:t>
      </w:r>
      <w:r w:rsidR="007F4E3B" w:rsidRPr="007F4E3B">
        <w:rPr>
          <w:rFonts w:ascii="Times New Roman" w:hAnsi="Times New Roman"/>
          <w:b/>
          <w:bCs/>
          <w:color w:val="000000"/>
          <w:sz w:val="24"/>
          <w:szCs w:val="24"/>
        </w:rPr>
        <w:t xml:space="preserve"> Find the nth derivative of </w:t>
      </w:r>
      <w:r w:rsidR="007F4E3B" w:rsidRPr="007F4E3B">
        <w:rPr>
          <w:rFonts w:ascii="Cambria Math" w:hAnsi="Cambria Math" w:cs="Cambria Math"/>
          <w:b/>
          <w:color w:val="000000"/>
          <w:sz w:val="24"/>
          <w:szCs w:val="24"/>
        </w:rPr>
        <w:t>𝒆</w:t>
      </w:r>
      <w:r w:rsidR="007F4E3B" w:rsidRPr="007F4E3B">
        <w:rPr>
          <w:rFonts w:ascii="Cambria Math" w:hAnsi="Cambria Math" w:cs="Cambria Math"/>
          <w:b/>
          <w:color w:val="000000"/>
          <w:sz w:val="24"/>
          <w:szCs w:val="24"/>
          <w:vertAlign w:val="superscript"/>
        </w:rPr>
        <w:t>𝒙</w:t>
      </w:r>
      <w:r w:rsidR="007F4E3B" w:rsidRPr="007F4E3B">
        <w:rPr>
          <w:rFonts w:ascii="Times New Roman" w:hAnsi="Times New Roman"/>
          <w:b/>
          <w:color w:val="000000"/>
          <w:sz w:val="24"/>
          <w:szCs w:val="24"/>
        </w:rPr>
        <w:t>(</w:t>
      </w:r>
      <w:r w:rsidR="007F4E3B" w:rsidRPr="007F4E3B">
        <w:rPr>
          <w:rFonts w:ascii="Cambria Math" w:hAnsi="Cambria Math" w:cs="Cambria Math"/>
          <w:b/>
          <w:color w:val="000000"/>
          <w:sz w:val="24"/>
          <w:szCs w:val="24"/>
        </w:rPr>
        <w:t>𝟐𝒙</w:t>
      </w:r>
      <w:r w:rsidR="007F4E3B" w:rsidRPr="007F4E3B">
        <w:rPr>
          <w:rFonts w:ascii="Times New Roman" w:hAnsi="Times New Roman"/>
          <w:b/>
          <w:color w:val="000000"/>
          <w:sz w:val="24"/>
          <w:szCs w:val="24"/>
        </w:rPr>
        <w:t>+</w:t>
      </w:r>
      <w:r w:rsidR="007F4E3B" w:rsidRPr="007F4E3B">
        <w:rPr>
          <w:rFonts w:ascii="Cambria Math" w:hAnsi="Cambria Math" w:cs="Cambria Math"/>
          <w:b/>
          <w:color w:val="000000"/>
          <w:sz w:val="24"/>
          <w:szCs w:val="24"/>
        </w:rPr>
        <w:t>𝟑</w:t>
      </w:r>
      <w:r w:rsidR="007F4E3B" w:rsidRPr="007F4E3B">
        <w:rPr>
          <w:rFonts w:ascii="Times New Roman" w:hAnsi="Times New Roman"/>
          <w:b/>
          <w:color w:val="000000"/>
          <w:sz w:val="24"/>
          <w:szCs w:val="24"/>
        </w:rPr>
        <w:t>)</w:t>
      </w:r>
      <w:r w:rsidR="007F4E3B" w:rsidRPr="007F4E3B">
        <w:rPr>
          <w:rFonts w:ascii="Cambria Math" w:hAnsi="Cambria Math" w:cs="Cambria Math"/>
          <w:b/>
          <w:color w:val="000000"/>
          <w:sz w:val="24"/>
          <w:szCs w:val="24"/>
          <w:vertAlign w:val="superscript"/>
        </w:rPr>
        <w:t>𝟑</w:t>
      </w:r>
    </w:p>
    <w:p w:rsidR="00E8624C" w:rsidRPr="00E8624C" w:rsidRDefault="00E8624C" w:rsidP="00E8624C">
      <w:pPr>
        <w:numPr>
          <w:ilvl w:val="0"/>
          <w:numId w:val="5"/>
        </w:num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color w:val="000000"/>
          <w:sz w:val="23"/>
          <w:szCs w:val="23"/>
        </w:rPr>
      </w:pPr>
    </w:p>
    <w:p w:rsidR="00931CD6" w:rsidRPr="00931CD6" w:rsidRDefault="00931CD6" w:rsidP="00352A32">
      <w:pPr>
        <w:numPr>
          <w:ilvl w:val="0"/>
          <w:numId w:val="5"/>
        </w:numPr>
        <w:autoSpaceDE w:val="0"/>
        <w:autoSpaceDN w:val="0"/>
        <w:adjustRightInd w:val="0"/>
        <w:spacing w:after="200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Cambria Math" w:hAnsi="Cambria Math" w:cs="Cambria Math"/>
          <w:color w:val="000000"/>
          <w:sz w:val="24"/>
          <w:szCs w:val="24"/>
        </w:rPr>
        <w:t>Answer:</w:t>
      </w:r>
    </w:p>
    <w:p w:rsidR="00931CD6" w:rsidRPr="00931CD6" w:rsidRDefault="00931CD6" w:rsidP="00352A32">
      <w:pPr>
        <w:numPr>
          <w:ilvl w:val="0"/>
          <w:numId w:val="5"/>
        </w:numPr>
        <w:autoSpaceDE w:val="0"/>
        <w:autoSpaceDN w:val="0"/>
        <w:adjustRightInd w:val="0"/>
        <w:spacing w:after="200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E8624C" w:rsidRPr="00352A32" w:rsidRDefault="00EE228F" w:rsidP="00352A32">
      <w:pPr>
        <w:numPr>
          <w:ilvl w:val="0"/>
          <w:numId w:val="5"/>
        </w:numPr>
        <w:autoSpaceDE w:val="0"/>
        <w:autoSpaceDN w:val="0"/>
        <w:adjustRightInd w:val="0"/>
        <w:spacing w:after="200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 w:rsidRPr="00352A32">
        <w:rPr>
          <w:rFonts w:ascii="Cambria Math" w:hAnsi="Cambria Math" w:cs="Cambria Math"/>
          <w:color w:val="000000"/>
          <w:sz w:val="24"/>
          <w:szCs w:val="24"/>
        </w:rPr>
        <w:t>𝒆</w:t>
      </w:r>
      <w:r w:rsidRPr="00352A32">
        <w:rPr>
          <w:rFonts w:ascii="Cambria Math" w:hAnsi="Cambria Math" w:cs="Cambria Math"/>
          <w:color w:val="000000"/>
          <w:sz w:val="24"/>
          <w:szCs w:val="24"/>
          <w:vertAlign w:val="superscript"/>
        </w:rPr>
        <w:t>𝒙</w:t>
      </w:r>
      <w:r w:rsidRPr="00352A32">
        <w:rPr>
          <w:rFonts w:ascii="Times New Roman" w:hAnsi="Times New Roman"/>
          <w:color w:val="000000"/>
          <w:sz w:val="24"/>
          <w:szCs w:val="24"/>
        </w:rPr>
        <w:t>(</w:t>
      </w:r>
      <w:r w:rsidRPr="00352A32">
        <w:rPr>
          <w:rFonts w:ascii="Cambria Math" w:hAnsi="Cambria Math" w:cs="Cambria Math"/>
          <w:color w:val="000000"/>
          <w:sz w:val="24"/>
          <w:szCs w:val="24"/>
        </w:rPr>
        <w:t>𝟐𝒙</w:t>
      </w:r>
      <w:r w:rsidRPr="00352A32">
        <w:rPr>
          <w:rFonts w:ascii="Times New Roman" w:hAnsi="Times New Roman"/>
          <w:color w:val="000000"/>
          <w:sz w:val="24"/>
          <w:szCs w:val="24"/>
        </w:rPr>
        <w:t>+</w:t>
      </w:r>
      <w:r w:rsidRPr="00352A32">
        <w:rPr>
          <w:rFonts w:ascii="Cambria Math" w:hAnsi="Cambria Math" w:cs="Cambria Math"/>
          <w:color w:val="000000"/>
          <w:sz w:val="24"/>
          <w:szCs w:val="24"/>
        </w:rPr>
        <w:t>𝟑</w:t>
      </w:r>
      <w:r w:rsidRPr="00352A32">
        <w:rPr>
          <w:rFonts w:ascii="Times New Roman" w:hAnsi="Times New Roman"/>
          <w:color w:val="000000"/>
          <w:sz w:val="24"/>
          <w:szCs w:val="24"/>
        </w:rPr>
        <w:t>)</w:t>
      </w:r>
      <w:r w:rsidRPr="00352A32">
        <w:rPr>
          <w:rFonts w:ascii="Cambria Math" w:hAnsi="Cambria Math" w:cs="Cambria Math"/>
          <w:color w:val="000000"/>
          <w:sz w:val="24"/>
          <w:szCs w:val="24"/>
          <w:vertAlign w:val="superscript"/>
        </w:rPr>
        <w:t>𝟑</w:t>
      </w:r>
      <w:r w:rsidRPr="00352A32">
        <w:rPr>
          <w:rFonts w:ascii="Times New Roman" w:hAnsi="Times New Roman"/>
          <w:color w:val="000000"/>
          <w:sz w:val="24"/>
          <w:szCs w:val="24"/>
        </w:rPr>
        <w:t>= y</w:t>
      </w:r>
    </w:p>
    <w:p w:rsidR="00E8624C" w:rsidRDefault="00E8624C" w:rsidP="00293620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/>
          <w:sz w:val="24"/>
          <w:szCs w:val="24"/>
        </w:rPr>
      </w:pPr>
      <w:bookmarkStart w:id="0" w:name="_GoBack"/>
      <w:bookmarkEnd w:id="0"/>
    </w:p>
    <w:p w:rsidR="00293620" w:rsidRPr="00E8624C" w:rsidRDefault="00293620" w:rsidP="00293620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color w:val="000000"/>
          <w:sz w:val="23"/>
          <w:szCs w:val="23"/>
        </w:rPr>
      </w:pPr>
    </w:p>
    <w:p w:rsidR="00E8624C" w:rsidRPr="00E8624C" w:rsidRDefault="00E8624C" w:rsidP="00E8624C">
      <w:pPr>
        <w:numPr>
          <w:ilvl w:val="0"/>
          <w:numId w:val="5"/>
        </w:numPr>
        <w:autoSpaceDE w:val="0"/>
        <w:autoSpaceDN w:val="0"/>
        <w:adjustRightInd w:val="0"/>
        <w:spacing w:line="240" w:lineRule="auto"/>
        <w:ind w:left="0" w:firstLine="0"/>
        <w:rPr>
          <w:rFonts w:ascii="Times New Roman" w:hAnsi="Times New Roman"/>
          <w:color w:val="000000"/>
          <w:sz w:val="23"/>
          <w:szCs w:val="23"/>
        </w:rPr>
      </w:pPr>
    </w:p>
    <w:p w:rsidR="00E8624C" w:rsidRDefault="00E8624C" w:rsidP="00760774">
      <w:pPr>
        <w:autoSpaceDE w:val="0"/>
        <w:autoSpaceDN w:val="0"/>
        <w:adjustRightInd w:val="0"/>
        <w:spacing w:after="200"/>
        <w:ind w:left="0" w:firstLine="0"/>
        <w:rPr>
          <w:rFonts w:ascii="Times New Roman" w:hAnsi="Times New Roman"/>
          <w:b/>
          <w:bCs/>
          <w:color w:val="000000"/>
          <w:sz w:val="23"/>
          <w:szCs w:val="23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b) </w:t>
      </w:r>
      <w:r w:rsidRPr="00E8624C">
        <w:rPr>
          <w:rFonts w:ascii="Times New Roman" w:hAnsi="Times New Roman"/>
          <w:b/>
          <w:bCs/>
          <w:color w:val="000000"/>
          <w:sz w:val="23"/>
          <w:szCs w:val="23"/>
        </w:rPr>
        <w:t xml:space="preserve">Evaluate: </w:t>
      </w:r>
      <w:r w:rsidRPr="00E8624C">
        <w:rPr>
          <w:rFonts w:ascii="Cambria Math" w:hAnsi="Cambria Math" w:cs="Cambria Math"/>
          <w:color w:val="000000"/>
          <w:sz w:val="23"/>
          <w:szCs w:val="23"/>
        </w:rPr>
        <w:t>∫ (𝟑𝒕 + 𝟓</w:t>
      </w:r>
      <w:proofErr w:type="gramStart"/>
      <w:r w:rsidRPr="00E8624C">
        <w:rPr>
          <w:rFonts w:ascii="Cambria Math" w:hAnsi="Cambria Math" w:cs="Cambria Math"/>
          <w:color w:val="000000"/>
          <w:sz w:val="23"/>
          <w:szCs w:val="23"/>
        </w:rPr>
        <w:t>)</w:t>
      </w:r>
      <w:r w:rsidR="00931CD6">
        <w:rPr>
          <w:rFonts w:ascii="Cambria Math" w:hAnsi="Cambria Math" w:cs="Cambria Math"/>
          <w:color w:val="000000"/>
          <w:sz w:val="23"/>
          <w:szCs w:val="23"/>
        </w:rPr>
        <w:t>co</w:t>
      </w:r>
      <w:proofErr w:type="gramEnd"/>
      <w:r w:rsidRPr="00E8624C">
        <w:rPr>
          <w:rFonts w:ascii="Cambria Math" w:hAnsi="Cambria Math" w:cs="Cambria Math"/>
          <w:color w:val="000000"/>
          <w:sz w:val="23"/>
          <w:szCs w:val="23"/>
        </w:rPr>
        <w:t xml:space="preserve">𝒔 </w:t>
      </w:r>
      <w:r>
        <w:rPr>
          <w:rFonts w:ascii="Cambria Math" w:hAnsi="Cambria Math" w:cs="Cambria Math"/>
          <w:color w:val="000000"/>
          <w:sz w:val="23"/>
          <w:szCs w:val="23"/>
        </w:rPr>
        <w:t>(</w:t>
      </w:r>
      <w:r w:rsidRPr="00E8624C">
        <w:rPr>
          <w:rFonts w:ascii="Cambria Math" w:hAnsi="Cambria Math" w:cs="Cambria Math"/>
          <w:color w:val="000000"/>
          <w:sz w:val="17"/>
          <w:szCs w:val="17"/>
        </w:rPr>
        <w:t>𝒕</w:t>
      </w:r>
      <w:r>
        <w:rPr>
          <w:rFonts w:ascii="Cambria Math" w:hAnsi="Cambria Math" w:cs="Cambria Math"/>
          <w:color w:val="000000"/>
          <w:sz w:val="17"/>
          <w:szCs w:val="17"/>
        </w:rPr>
        <w:t>/</w:t>
      </w:r>
      <w:r w:rsidRPr="00E8624C">
        <w:rPr>
          <w:rFonts w:ascii="Cambria Math" w:hAnsi="Cambria Math" w:cs="Cambria Math"/>
          <w:color w:val="000000"/>
          <w:sz w:val="17"/>
          <w:szCs w:val="17"/>
        </w:rPr>
        <w:t>𝟒</w:t>
      </w:r>
      <w:r>
        <w:rPr>
          <w:rFonts w:ascii="Cambria Math" w:hAnsi="Cambria Math" w:cs="Cambria Math"/>
          <w:color w:val="000000"/>
          <w:sz w:val="17"/>
          <w:szCs w:val="17"/>
        </w:rPr>
        <w:t xml:space="preserve">) </w:t>
      </w:r>
      <w:proofErr w:type="spellStart"/>
      <w:r w:rsidRPr="00E8624C">
        <w:rPr>
          <w:rFonts w:ascii="Times New Roman" w:hAnsi="Times New Roman"/>
          <w:b/>
          <w:bCs/>
          <w:color w:val="000000"/>
          <w:sz w:val="23"/>
          <w:szCs w:val="23"/>
        </w:rPr>
        <w:t>dt</w:t>
      </w:r>
      <w:proofErr w:type="spellEnd"/>
    </w:p>
    <w:p w:rsidR="00E8624C" w:rsidRDefault="00E8624C" w:rsidP="00760774">
      <w:pPr>
        <w:autoSpaceDE w:val="0"/>
        <w:autoSpaceDN w:val="0"/>
        <w:adjustRightInd w:val="0"/>
        <w:spacing w:after="200"/>
        <w:ind w:left="0" w:firstLine="0"/>
        <w:rPr>
          <w:rFonts w:ascii="Cambria Math" w:hAnsi="Cambria Math" w:cs="Cambria Math"/>
          <w:color w:val="000000"/>
          <w:sz w:val="23"/>
          <w:szCs w:val="23"/>
        </w:rPr>
      </w:pPr>
      <w:r w:rsidRPr="00E8624C">
        <w:rPr>
          <w:rFonts w:ascii="Cambria Math" w:hAnsi="Cambria Math" w:cs="Cambria Math"/>
          <w:color w:val="000000"/>
          <w:sz w:val="23"/>
          <w:szCs w:val="23"/>
        </w:rPr>
        <w:t>∫</w:t>
      </w:r>
      <w:proofErr w:type="spellStart"/>
      <w:r>
        <w:rPr>
          <w:rFonts w:ascii="Cambria Math" w:hAnsi="Cambria Math" w:cs="Cambria Math"/>
          <w:color w:val="000000"/>
          <w:sz w:val="23"/>
          <w:szCs w:val="23"/>
        </w:rPr>
        <w:t>udv</w:t>
      </w:r>
      <w:proofErr w:type="spellEnd"/>
      <w:r>
        <w:rPr>
          <w:rFonts w:ascii="Cambria Math" w:hAnsi="Cambria Math" w:cs="Cambria Math"/>
          <w:color w:val="000000"/>
          <w:sz w:val="23"/>
          <w:szCs w:val="23"/>
        </w:rPr>
        <w:t xml:space="preserve"> = </w:t>
      </w:r>
      <w:proofErr w:type="spellStart"/>
      <w:proofErr w:type="gramStart"/>
      <w:r>
        <w:rPr>
          <w:rFonts w:ascii="Cambria Math" w:hAnsi="Cambria Math" w:cs="Cambria Math"/>
          <w:color w:val="000000"/>
          <w:sz w:val="23"/>
          <w:szCs w:val="23"/>
        </w:rPr>
        <w:t>uv</w:t>
      </w:r>
      <w:proofErr w:type="spellEnd"/>
      <w:proofErr w:type="gramEnd"/>
      <w:r>
        <w:rPr>
          <w:rFonts w:ascii="Cambria Math" w:hAnsi="Cambria Math" w:cs="Cambria Math"/>
          <w:color w:val="000000"/>
          <w:sz w:val="23"/>
          <w:szCs w:val="23"/>
        </w:rPr>
        <w:t xml:space="preserve"> - </w:t>
      </w:r>
      <w:r w:rsidRPr="00E8624C">
        <w:rPr>
          <w:rFonts w:ascii="Cambria Math" w:hAnsi="Cambria Math" w:cs="Cambria Math"/>
          <w:color w:val="000000"/>
          <w:sz w:val="23"/>
          <w:szCs w:val="23"/>
        </w:rPr>
        <w:t>∫</w:t>
      </w:r>
      <w:proofErr w:type="spellStart"/>
      <w:r>
        <w:rPr>
          <w:rFonts w:ascii="Cambria Math" w:hAnsi="Cambria Math" w:cs="Cambria Math"/>
          <w:color w:val="000000"/>
          <w:sz w:val="23"/>
          <w:szCs w:val="23"/>
        </w:rPr>
        <w:t>vdu</w:t>
      </w:r>
      <w:proofErr w:type="spellEnd"/>
    </w:p>
    <w:p w:rsidR="00E8624C" w:rsidRDefault="00E8624C" w:rsidP="00760774">
      <w:pPr>
        <w:autoSpaceDE w:val="0"/>
        <w:autoSpaceDN w:val="0"/>
        <w:adjustRightInd w:val="0"/>
        <w:spacing w:after="200"/>
        <w:ind w:left="0" w:firstLine="0"/>
        <w:rPr>
          <w:rFonts w:ascii="Cambria Math" w:hAnsi="Cambria Math" w:cs="Cambria Math"/>
          <w:color w:val="000000"/>
          <w:sz w:val="23"/>
          <w:szCs w:val="23"/>
        </w:rPr>
      </w:pPr>
      <w:r>
        <w:rPr>
          <w:rFonts w:ascii="Cambria Math" w:hAnsi="Cambria Math" w:cs="Cambria Math"/>
          <w:color w:val="000000"/>
          <w:sz w:val="23"/>
          <w:szCs w:val="23"/>
        </w:rPr>
        <w:t>u = 3t+5 ⇒ du = 3dt</w:t>
      </w:r>
    </w:p>
    <w:p w:rsidR="00EF224A" w:rsidRDefault="00EF224A" w:rsidP="00706B27">
      <w:pPr>
        <w:ind w:left="709" w:hanging="709"/>
      </w:pPr>
    </w:p>
    <w:sectPr w:rsidR="00EF224A" w:rsidSect="009A625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A9A6FFA"/>
    <w:multiLevelType w:val="hybridMultilevel"/>
    <w:tmpl w:val="4F8AE9B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C67FD3D0"/>
    <w:multiLevelType w:val="hybridMultilevel"/>
    <w:tmpl w:val="BD6145C7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D5DB0D68"/>
    <w:multiLevelType w:val="hybridMultilevel"/>
    <w:tmpl w:val="D722614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E53E2252"/>
    <w:multiLevelType w:val="hybridMultilevel"/>
    <w:tmpl w:val="FAA4F246"/>
    <w:lvl w:ilvl="0" w:tplc="FFFFFFFF">
      <w:start w:val="1"/>
      <w:numFmt w:val="lowerLetter"/>
      <w:lvlText w:val="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4">
    <w:nsid w:val="EF5A971F"/>
    <w:multiLevelType w:val="hybridMultilevel"/>
    <w:tmpl w:val="BC8ABE92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10300574"/>
    <w:multiLevelType w:val="hybridMultilevel"/>
    <w:tmpl w:val="C8A0720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6E2308E5"/>
    <w:multiLevelType w:val="hybridMultilevel"/>
    <w:tmpl w:val="F7FE974C"/>
    <w:lvl w:ilvl="0" w:tplc="2DA684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C1MDM0NrY0NLUwtDBV0lEKTi0uzszPAykwqgUAwRmvbywAAAA="/>
  </w:docVars>
  <w:rsids>
    <w:rsidRoot w:val="00CF20B6"/>
    <w:rsid w:val="000062D9"/>
    <w:rsid w:val="0003365A"/>
    <w:rsid w:val="00057F2E"/>
    <w:rsid w:val="000A232C"/>
    <w:rsid w:val="000C6A0D"/>
    <w:rsid w:val="000D0929"/>
    <w:rsid w:val="00111A6D"/>
    <w:rsid w:val="0013598A"/>
    <w:rsid w:val="001369A0"/>
    <w:rsid w:val="001461EA"/>
    <w:rsid w:val="001706CD"/>
    <w:rsid w:val="00184CBD"/>
    <w:rsid w:val="001D1552"/>
    <w:rsid w:val="002362E3"/>
    <w:rsid w:val="00274E61"/>
    <w:rsid w:val="002857C8"/>
    <w:rsid w:val="00293620"/>
    <w:rsid w:val="002A35E9"/>
    <w:rsid w:val="00303142"/>
    <w:rsid w:val="00352A32"/>
    <w:rsid w:val="00366ADA"/>
    <w:rsid w:val="003E1AA4"/>
    <w:rsid w:val="00402C3B"/>
    <w:rsid w:val="00480648"/>
    <w:rsid w:val="004B12C9"/>
    <w:rsid w:val="004B2A67"/>
    <w:rsid w:val="004D1309"/>
    <w:rsid w:val="004D2DA5"/>
    <w:rsid w:val="00504FE7"/>
    <w:rsid w:val="00535EE8"/>
    <w:rsid w:val="00560EB1"/>
    <w:rsid w:val="006913E8"/>
    <w:rsid w:val="006E648E"/>
    <w:rsid w:val="00706B27"/>
    <w:rsid w:val="00720705"/>
    <w:rsid w:val="00760774"/>
    <w:rsid w:val="00783C5D"/>
    <w:rsid w:val="00794E3F"/>
    <w:rsid w:val="007C4939"/>
    <w:rsid w:val="007C7D36"/>
    <w:rsid w:val="007F4E3B"/>
    <w:rsid w:val="00892820"/>
    <w:rsid w:val="00892B15"/>
    <w:rsid w:val="008D7F8E"/>
    <w:rsid w:val="008F19B1"/>
    <w:rsid w:val="008F2EA8"/>
    <w:rsid w:val="008F3D5F"/>
    <w:rsid w:val="008F7EB1"/>
    <w:rsid w:val="00915E5E"/>
    <w:rsid w:val="00931CD6"/>
    <w:rsid w:val="00953FEF"/>
    <w:rsid w:val="00960844"/>
    <w:rsid w:val="00971E7D"/>
    <w:rsid w:val="009A625F"/>
    <w:rsid w:val="009B22CF"/>
    <w:rsid w:val="009B6F77"/>
    <w:rsid w:val="009B74DD"/>
    <w:rsid w:val="009D371D"/>
    <w:rsid w:val="00A15D03"/>
    <w:rsid w:val="00A165B5"/>
    <w:rsid w:val="00A665BA"/>
    <w:rsid w:val="00A72D71"/>
    <w:rsid w:val="00AA3C7F"/>
    <w:rsid w:val="00AB2545"/>
    <w:rsid w:val="00AD58E0"/>
    <w:rsid w:val="00AF0610"/>
    <w:rsid w:val="00B366F8"/>
    <w:rsid w:val="00B80035"/>
    <w:rsid w:val="00B804E4"/>
    <w:rsid w:val="00B81588"/>
    <w:rsid w:val="00B91938"/>
    <w:rsid w:val="00B9692C"/>
    <w:rsid w:val="00C77C27"/>
    <w:rsid w:val="00C86F05"/>
    <w:rsid w:val="00C94C4B"/>
    <w:rsid w:val="00CA45C6"/>
    <w:rsid w:val="00CF1F11"/>
    <w:rsid w:val="00CF20B6"/>
    <w:rsid w:val="00D12599"/>
    <w:rsid w:val="00D12662"/>
    <w:rsid w:val="00D665BE"/>
    <w:rsid w:val="00DC0B40"/>
    <w:rsid w:val="00DC49D1"/>
    <w:rsid w:val="00DC5DE0"/>
    <w:rsid w:val="00DE4DB4"/>
    <w:rsid w:val="00DF0448"/>
    <w:rsid w:val="00E07BE1"/>
    <w:rsid w:val="00E533FC"/>
    <w:rsid w:val="00E704E4"/>
    <w:rsid w:val="00E74E47"/>
    <w:rsid w:val="00E8624C"/>
    <w:rsid w:val="00E90F85"/>
    <w:rsid w:val="00E9291F"/>
    <w:rsid w:val="00EB4482"/>
    <w:rsid w:val="00EB488F"/>
    <w:rsid w:val="00ED192E"/>
    <w:rsid w:val="00EE10EF"/>
    <w:rsid w:val="00EE228F"/>
    <w:rsid w:val="00EF224A"/>
    <w:rsid w:val="00F2656F"/>
    <w:rsid w:val="00F326A8"/>
    <w:rsid w:val="00F32E6E"/>
    <w:rsid w:val="00F452DC"/>
    <w:rsid w:val="00F4692E"/>
    <w:rsid w:val="00F711DA"/>
    <w:rsid w:val="00F739FE"/>
    <w:rsid w:val="00F77D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45C6"/>
    <w:pPr>
      <w:spacing w:line="360" w:lineRule="auto"/>
      <w:ind w:left="1440" w:hanging="36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5C6"/>
    <w:pPr>
      <w:ind w:left="1440" w:hanging="36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CA45C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1E7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E7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F7EB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064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45C6"/>
    <w:pPr>
      <w:spacing w:line="360" w:lineRule="auto"/>
      <w:ind w:left="1440" w:hanging="36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5C6"/>
    <w:pPr>
      <w:ind w:left="1440" w:hanging="360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CA45C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1E7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E7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F7EB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57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3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7</cp:revision>
  <dcterms:created xsi:type="dcterms:W3CDTF">2021-07-07T20:56:00Z</dcterms:created>
  <dcterms:modified xsi:type="dcterms:W3CDTF">2021-07-12T19:07:00Z</dcterms:modified>
</cp:coreProperties>
</file>